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6A577" w14:textId="31C6C1CA" w:rsidR="0028645F" w:rsidRDefault="0028645F"/>
    <w:p w14:paraId="31052A17" w14:textId="79A36033" w:rsidR="0028645F" w:rsidRDefault="0028645F">
      <w:r>
        <w:t>Accomplishments:</w:t>
      </w:r>
    </w:p>
    <w:p w14:paraId="6C12B383" w14:textId="272D4312" w:rsidR="0028645F" w:rsidRDefault="0028645F" w:rsidP="0028645F">
      <w:pPr>
        <w:pStyle w:val="ListParagraph"/>
        <w:numPr>
          <w:ilvl w:val="0"/>
          <w:numId w:val="1"/>
        </w:numPr>
      </w:pPr>
      <w:r>
        <w:t xml:space="preserve">Created Wireframes showing the user interface </w:t>
      </w:r>
    </w:p>
    <w:p w14:paraId="0E72D273" w14:textId="27A84D87" w:rsidR="0028645F" w:rsidRDefault="0028645F" w:rsidP="0028645F">
      <w:pPr>
        <w:pStyle w:val="ListParagraph"/>
        <w:numPr>
          <w:ilvl w:val="0"/>
          <w:numId w:val="1"/>
        </w:numPr>
      </w:pPr>
      <w:r>
        <w:t>Database and tables created using MySQL</w:t>
      </w:r>
    </w:p>
    <w:p w14:paraId="7EB2FE38" w14:textId="5E4996CA" w:rsidR="0028645F" w:rsidRDefault="0028645F" w:rsidP="0028645F">
      <w:pPr>
        <w:pStyle w:val="ListParagraph"/>
        <w:numPr>
          <w:ilvl w:val="0"/>
          <w:numId w:val="1"/>
        </w:numPr>
      </w:pPr>
      <w:r>
        <w:t xml:space="preserve">Authenticate user data and credentials using Laravel framework and storing the data using MySQL. </w:t>
      </w:r>
    </w:p>
    <w:p w14:paraId="6D345013" w14:textId="0AF0C8D0" w:rsidR="0028645F" w:rsidRDefault="0028645F" w:rsidP="0028645F">
      <w:pPr>
        <w:pStyle w:val="ListParagraph"/>
      </w:pPr>
    </w:p>
    <w:p w14:paraId="5B10CB57" w14:textId="03AB6413" w:rsidR="0028645F" w:rsidRDefault="00B630C8" w:rsidP="0028645F">
      <w:pPr>
        <w:pStyle w:val="ListParagraph"/>
        <w:ind w:left="0"/>
      </w:pPr>
      <w:r>
        <w:t xml:space="preserve">Next Week’s </w:t>
      </w:r>
      <w:bookmarkStart w:id="0" w:name="_GoBack"/>
      <w:bookmarkEnd w:id="0"/>
      <w:r w:rsidR="0028645F">
        <w:t>Objectives:</w:t>
      </w:r>
    </w:p>
    <w:p w14:paraId="74A0CFBC" w14:textId="145B72A7" w:rsidR="00727C65" w:rsidRPr="00727C65" w:rsidRDefault="00727C65" w:rsidP="0028645F">
      <w:pPr>
        <w:pStyle w:val="ListParagraph"/>
        <w:ind w:left="0"/>
        <w:rPr>
          <w:b/>
        </w:rPr>
      </w:pPr>
      <w:r>
        <w:tab/>
      </w:r>
    </w:p>
    <w:p w14:paraId="68C892D1" w14:textId="41CFDC99" w:rsidR="00727C65" w:rsidRDefault="00727C65" w:rsidP="00727C65">
      <w:pPr>
        <w:pStyle w:val="ListParagraph"/>
        <w:numPr>
          <w:ilvl w:val="0"/>
          <w:numId w:val="2"/>
        </w:numPr>
      </w:pPr>
      <w:r>
        <w:t>Complete Excel spreadsheet of Medical equipment and import to MySQL</w:t>
      </w:r>
    </w:p>
    <w:p w14:paraId="5E4EB209" w14:textId="6664EC30" w:rsidR="00727C65" w:rsidRDefault="00727C65" w:rsidP="00727C65">
      <w:pPr>
        <w:pStyle w:val="ListParagraph"/>
        <w:numPr>
          <w:ilvl w:val="0"/>
          <w:numId w:val="2"/>
        </w:numPr>
      </w:pPr>
      <w:r>
        <w:t xml:space="preserve">Populate </w:t>
      </w:r>
      <w:proofErr w:type="spellStart"/>
      <w:r>
        <w:t>User_data</w:t>
      </w:r>
      <w:proofErr w:type="spellEnd"/>
      <w:r>
        <w:t xml:space="preserve"> and order tables with dummy data</w:t>
      </w:r>
    </w:p>
    <w:p w14:paraId="6AFE4C79" w14:textId="77777777" w:rsidR="00FE1360" w:rsidRDefault="00FE1360" w:rsidP="00FE1360">
      <w:pPr>
        <w:pStyle w:val="ListParagraph"/>
        <w:numPr>
          <w:ilvl w:val="0"/>
          <w:numId w:val="2"/>
        </w:numPr>
      </w:pPr>
      <w:r>
        <w:t>Create login dashboard</w:t>
      </w:r>
    </w:p>
    <w:p w14:paraId="48C5E566" w14:textId="181D9800" w:rsidR="00FE1360" w:rsidRDefault="00FE1360" w:rsidP="00FE1360">
      <w:r>
        <w:t xml:space="preserve">If I get there: </w:t>
      </w:r>
    </w:p>
    <w:p w14:paraId="0ACFA4A0" w14:textId="30A91AAF" w:rsidR="00FE1360" w:rsidRDefault="00FE1360" w:rsidP="00FE1360">
      <w:pPr>
        <w:pStyle w:val="ListParagraph"/>
        <w:numPr>
          <w:ilvl w:val="0"/>
          <w:numId w:val="2"/>
        </w:numPr>
      </w:pPr>
      <w:r>
        <w:t>Create medical equipment interface and filter using brand and category</w:t>
      </w:r>
    </w:p>
    <w:p w14:paraId="21788D2A" w14:textId="4B22FF82" w:rsidR="00FE1360" w:rsidRDefault="00FE1360" w:rsidP="00FE1360">
      <w:pPr>
        <w:pStyle w:val="ListParagraph"/>
        <w:numPr>
          <w:ilvl w:val="0"/>
          <w:numId w:val="2"/>
        </w:numPr>
      </w:pPr>
      <w:r>
        <w:t>Company contact page</w:t>
      </w:r>
    </w:p>
    <w:p w14:paraId="646A6F43" w14:textId="05792A61" w:rsidR="00727C65" w:rsidRDefault="00727C65" w:rsidP="00727C65">
      <w:pPr>
        <w:pStyle w:val="ListParagraph"/>
      </w:pPr>
    </w:p>
    <w:p w14:paraId="2E29A8D1" w14:textId="77777777" w:rsidR="00727C65" w:rsidRDefault="00727C65" w:rsidP="00727C65">
      <w:pPr>
        <w:pStyle w:val="ListParagraph"/>
      </w:pPr>
    </w:p>
    <w:p w14:paraId="6DF817DC" w14:textId="61B833A7" w:rsidR="0028645F" w:rsidRDefault="0028645F" w:rsidP="0028645F">
      <w:pPr>
        <w:pStyle w:val="ListParagraph"/>
      </w:pPr>
      <w:r>
        <w:br/>
      </w:r>
    </w:p>
    <w:sectPr w:rsidR="0028645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B7FBBB" w14:textId="77777777" w:rsidR="00216FD6" w:rsidRDefault="00216FD6" w:rsidP="0028645F">
      <w:pPr>
        <w:spacing w:after="0" w:line="240" w:lineRule="auto"/>
      </w:pPr>
      <w:r>
        <w:separator/>
      </w:r>
    </w:p>
  </w:endnote>
  <w:endnote w:type="continuationSeparator" w:id="0">
    <w:p w14:paraId="2ADD8839" w14:textId="77777777" w:rsidR="00216FD6" w:rsidRDefault="00216FD6" w:rsidP="00286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5EB53" w14:textId="77777777" w:rsidR="00216FD6" w:rsidRDefault="00216FD6" w:rsidP="0028645F">
      <w:pPr>
        <w:spacing w:after="0" w:line="240" w:lineRule="auto"/>
      </w:pPr>
      <w:r>
        <w:separator/>
      </w:r>
    </w:p>
  </w:footnote>
  <w:footnote w:type="continuationSeparator" w:id="0">
    <w:p w14:paraId="2B6E90BF" w14:textId="77777777" w:rsidR="00216FD6" w:rsidRDefault="00216FD6" w:rsidP="002864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8F385" w14:textId="69D22A33" w:rsidR="0028645F" w:rsidRDefault="0028645F">
    <w:pPr>
      <w:pStyle w:val="Header"/>
    </w:pPr>
    <w:r>
      <w:t>David Traxler</w:t>
    </w:r>
  </w:p>
  <w:p w14:paraId="2F76636B" w14:textId="77777777" w:rsidR="0028645F" w:rsidRDefault="0028645F">
    <w:pPr>
      <w:pStyle w:val="Header"/>
    </w:pPr>
    <w:r>
      <w:t>Progress Report 2/22/2019</w:t>
    </w:r>
  </w:p>
  <w:p w14:paraId="2E502BC8" w14:textId="11B09E98" w:rsidR="0028645F" w:rsidRDefault="0028645F">
    <w:pPr>
      <w:pStyle w:val="Header"/>
    </w:pPr>
    <w:r>
      <w:t>Medical Supply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MzE0NrMwsTQ1szRS0lEKTi0uzszPAykwqgUAaOYrQiwAAAA="/>
  </w:docVars>
  <w:rsids>
    <w:rsidRoot w:val="0028645F"/>
    <w:rsid w:val="00216FD6"/>
    <w:rsid w:val="0028645F"/>
    <w:rsid w:val="0029314A"/>
    <w:rsid w:val="00727C65"/>
    <w:rsid w:val="008F5C48"/>
    <w:rsid w:val="00B630C8"/>
    <w:rsid w:val="00FE1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19F84"/>
  <w15:chartTrackingRefBased/>
  <w15:docId w15:val="{CB0B79E0-EDCE-441A-9A47-15CE83F95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645F"/>
  </w:style>
  <w:style w:type="paragraph" w:styleId="Footer">
    <w:name w:val="footer"/>
    <w:basedOn w:val="Normal"/>
    <w:link w:val="FooterChar"/>
    <w:uiPriority w:val="99"/>
    <w:unhideWhenUsed/>
    <w:rsid w:val="002864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645F"/>
  </w:style>
  <w:style w:type="paragraph" w:styleId="ListParagraph">
    <w:name w:val="List Paragraph"/>
    <w:basedOn w:val="Normal"/>
    <w:uiPriority w:val="34"/>
    <w:qFormat/>
    <w:rsid w:val="002864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2</cp:revision>
  <dcterms:created xsi:type="dcterms:W3CDTF">2019-05-08T22:23:00Z</dcterms:created>
  <dcterms:modified xsi:type="dcterms:W3CDTF">2019-05-08T22:23:00Z</dcterms:modified>
</cp:coreProperties>
</file>